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Application</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t xml:space="preserve">To Whom It May Concern,</w:t>
      </w:r>
    </w:p>
    <w:p>
      <w:pPr>
        <w:pStyle w:val="BodyText"/>
      </w:pPr>
      <w:r>
        <w:t xml:space="preserve">I am writing to express my enthusiastic interest in the Data Scientist position at your esteemed organization in Japan, Kyoto. As a dedicated professional with a robust background in data analysis, machine learning, and statistical modeling, I am eager to contribute my technical expertise and passion for innovation to support your mission of leveraging data-driven solutions in one of Japan's most dynamic and culturally rich cities.</w:t>
      </w:r>
    </w:p>
    <w:p>
      <w:pPr>
        <w:pStyle w:val="BodyText"/>
      </w:pPr>
      <w:r>
        <w:t xml:space="preserve">My academic foundation in computer science, combined with hands-on experience in the field of data science, has equipped me with the tools necessary to tackle complex challenges and extract actionable insights from vast datasets. I have consistently pursued opportunities to deepen my understanding of data-centric technologies, such as Python, R, SQL, and machine learning frameworks like TensorFlow and PyTorch. My work spans industries including e-commerce, healthcare, and finance, where I have successfully designed predictive models that optimize operations and enhance decision-making processes.</w:t>
      </w:r>
    </w:p>
    <w:p>
      <w:pPr>
        <w:pStyle w:val="BodyText"/>
      </w:pPr>
      <w:r>
        <w:t xml:space="preserve">What draws me to the role of a Data Scientist in Japan Kyoto is the unique intersection of tradition and innovation that defines this city. Kyoto, known for its historical significance as well as its modern advancements in technology and research, offers an ideal environment for data science professionals to thrive. The city’s emphasis on precision, efficiency, and sustainability aligns closely with my own professional values. I am particularly inspired by Kyoto’s growing reputation as a hub for AI-driven solutions and smart city initiatives, which I believe provide ample opportunities to apply data science in meaningful ways that benefit both businesses and communities.</w:t>
      </w:r>
    </w:p>
    <w:p>
      <w:pPr>
        <w:pStyle w:val="BodyText"/>
      </w:pPr>
      <w:r>
        <w:t xml:space="preserve">During my career, I have consistently demonstrated the ability to translate complex data into clear, impactful narratives. For instance, in my previous role at a Tokyo-based tech startup, I led a project to analyze customer behavior patterns using Python and Tableau. By identifying key trends in user engagement, we were able to refine our product features and increase customer retention by 25% within six months. This experience underscored the importance of not only technical proficiency but also the ability to collaborate cross-functionally with teams across departments, a skill I believe is critical in Japan’s collaborative work culture.</w:t>
      </w:r>
    </w:p>
    <w:p>
      <w:pPr>
        <w:pStyle w:val="BodyText"/>
      </w:pPr>
      <w:r>
        <w:t xml:space="preserve">One of my core strengths is my adaptability and willingness to learn. While I have worked extensively in English-speaking environments, I am deeply committed to understanding and respecting the cultural nuances of the Japanese workplace. I have been studying Japanese for over a year and am eager to further immerse myself in the language and customs of Kyoto. This dedication reflects my broader goal of contributing meaningfully to your organization while fostering strong relationships with colleagues and stakeholders.</w:t>
      </w:r>
    </w:p>
    <w:p>
      <w:pPr>
        <w:pStyle w:val="BodyText"/>
      </w:pPr>
      <w:r>
        <w:t xml:space="preserve">Furthermore, I am particularly drawn to Japan Kyoto’s commitment to innovation. The city’s integration of traditional practices with cutting-edge technology creates a unique ecosystem where data science can drive transformative change. Whether it is improving public transportation systems through predictive analytics or enhancing environmental sustainability initiatives via data modeling, I am excited about the prospect of working on projects that align with Kyoto’s vision for the future.</w:t>
      </w:r>
    </w:p>
    <w:p>
      <w:pPr>
        <w:pStyle w:val="BodyText"/>
      </w:pPr>
      <w:r>
        <w:t xml:space="preserve">My technical skills are complemented by my ability to think critically and solve problems creatively. In a recent project, I developed a machine learning model to predict equipment failures in a manufacturing plant. By analyzing sensor data from IoT devices, I was able to reduce unplanned downtime by 30%, demonstrating the tangible value of data science in real-world applications. This achievement not only highlights my technical capabilities but also my focus on delivering results that have a measurable impact.</w:t>
      </w:r>
    </w:p>
    <w:p>
      <w:pPr>
        <w:pStyle w:val="BodyText"/>
      </w:pPr>
      <w:r>
        <w:t xml:space="preserve">I am also passionate about staying at the forefront of emerging trends in data science. I regularly engage with academic research, attend industry conferences, and participate in online courses to refine my skills. For example, I recently completed a specialization in AI ethics, which has deepened my understanding of responsible data practices—a principle that is especially relevant in Japan’s increasingly regulated tech landscape.</w:t>
      </w:r>
    </w:p>
    <w:p>
      <w:pPr>
        <w:pStyle w:val="BodyText"/>
      </w:pPr>
      <w:r>
        <w:t xml:space="preserve">What excites me most about the opportunity to work as a Data Scientist in Japan Kyoto is the chance to contribute to a vibrant community of professionals who are passionate about leveraging technology for societal good. I am confident that my background, skills, and enthusiasm for data science make me a strong candidate for this role. I would be honored to bring my expertise to your organization and collaborate with your team to drive innovation in this historic yet forward-thinking city.</w:t>
      </w:r>
    </w:p>
    <w:p>
      <w:pPr>
        <w:pStyle w:val="BodyText"/>
      </w:pPr>
      <w:r>
        <w:t xml:space="preserve">Thank you for considering my application. I would welcome the opportunity to discuss how my qualifications align with your needs and how I can contribute to the success of your projects. Please feel free to contact me at [Your Phone Number] or [Your Email Address] at your earliest convenience. I look forward to the possibility of working together in Japan Kyoto.</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Application in Japan Kyoto</dc:title>
  <dc:creator/>
  <cp:keywords/>
  <dcterms:created xsi:type="dcterms:W3CDTF">2026-07-23T11:10:01Z</dcterms:created>
  <dcterms:modified xsi:type="dcterms:W3CDTF">2026-07-23T11:10:01Z</dcterms:modified>
</cp:coreProperties>
</file>

<file path=docProps/custom.xml><?xml version="1.0" encoding="utf-8"?>
<Properties xmlns="http://schemas.openxmlformats.org/officeDocument/2006/custom-properties" xmlns:vt="http://schemas.openxmlformats.org/officeDocument/2006/docPropsVTypes"/>
</file>